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rPr>
          <w:bCs/>
          <w:b/>
        </w:rPr>
        <w:t xml:space="preserve">John Doe</w:t>
      </w:r>
      <w:r>
        <w:br/>
      </w:r>
      <w:r>
        <w:t xml:space="preserve">123 Calle Principal</w:t>
      </w:r>
      <w:r>
        <w:br/>
      </w:r>
      <w:r>
        <w:t xml:space="preserve">Santiago, Región Metropolitana</w:t>
      </w:r>
      <w:r>
        <w:br/>
      </w:r>
      <w:r>
        <w:t xml:space="preserve">+56 9 8765 4321</w:t>
      </w:r>
      <w:r>
        <w:br/>
      </w:r>
      <w:r>
        <w:t xml:space="preserve">johndoe@example.com</w:t>
      </w:r>
      <w:r>
        <w:br/>
      </w:r>
      <w:r>
        <w:t xml:space="preserve">April 5, 2024</w:t>
      </w:r>
    </w:p>
    <w:p>
      <w:pPr>
        <w:pStyle w:val="BodyText"/>
      </w:pPr>
      <w:r>
        <w:rPr>
          <w:bCs/>
          <w:b/>
        </w:rPr>
        <w:t xml:space="preserve">Ms. Maria Fernández</w:t>
      </w:r>
      <w:r>
        <w:br/>
      </w:r>
      <w:r>
        <w:t xml:space="preserve">Human Resources Manager</w:t>
      </w:r>
      <w:r>
        <w:br/>
      </w:r>
      <w:r>
        <w:t xml:space="preserve">Clínica Salud Santiago</w:t>
      </w:r>
      <w:r>
        <w:br/>
      </w:r>
      <w:r>
        <w:t xml:space="preserve">Av. Libertador Bernardo O'Higgins 1234</w:t>
      </w:r>
      <w:r>
        <w:br/>
      </w:r>
      <w:r>
        <w:t xml:space="preserve">Santiago, Chile</w:t>
      </w:r>
    </w:p>
    <w:p>
      <w:pPr>
        <w:pStyle w:val="BodyText"/>
      </w:pPr>
      <w:r>
        <w:t xml:space="preserve">Dear Ms. Fernández,</w:t>
      </w:r>
    </w:p>
    <w:p>
      <w:pPr>
        <w:pStyle w:val="BodyText"/>
      </w:pPr>
      <w:r>
        <w:t xml:space="preserve">I am writing to express my strong interest in the Physiotherapist position at Clínica Salud Santiago. As a dedicated and compassionate physiotherapist with over five years of experience in patient-centered care, I am eager to contribute my expertise and passion for rehabilitation to your esteemed institution. Chile Santiago, with its dynamic healthcare landscape and vibrant community, represents an ideal setting for me to further my career while making a meaningful impact on the lives of patients in need.</w:t>
      </w:r>
    </w:p>
    <w:p>
      <w:pPr>
        <w:pStyle w:val="BodyText"/>
      </w:pPr>
      <w:r>
        <w:t xml:space="preserve">Throughout my professional journey, I have focused on delivering personalized treatment plans that address the unique needs of each individual. My background includes working in multidisciplinary clinics and private practices, where I honed my skills in manual therapy, therapeutic exercise prescription, and pain management. I am particularly adept at treating musculoskeletal injuries, post-operative recovery cases, and chronic conditions such as arthritis and neurological disorders. My commitment to continuous learning has led me to pursue advanced certifications in sports physiotherapy and dry needling, ensuring that I remain at the forefront of evidence-based practices.</w:t>
      </w:r>
    </w:p>
    <w:p>
      <w:pPr>
        <w:pStyle w:val="BodyText"/>
      </w:pPr>
      <w:r>
        <w:t xml:space="preserve">What excites me most about the opportunity at Clínica Salud Santiago is the chance to work within a healthcare system that values innovation and holistic care. Chile has made significant strides in integrating modern physiotherapy techniques with traditional approaches, creating a rich environment for professionals like myself to thrive. I am especially drawn to your clinic’s reputation for fostering patient empowerment and community engagement, which aligns closely with my belief that rehabilitation is not just about physical recovery but also about restoring confidence and quality of life.</w:t>
      </w:r>
    </w:p>
    <w:p>
      <w:pPr>
        <w:pStyle w:val="BodyText"/>
      </w:pPr>
      <w:r>
        <w:t xml:space="preserve">Living in Chile Santiago has provided me with a deep appreciation for the cultural nuances that shape healthcare delivery in this region. I have witnessed firsthand how local customs, family dynamics, and environmental factors influence patient outcomes. This understanding enables me to approach each case with cultural sensitivity and adaptability, ensuring that my treatments resonate with the values and lifestyles of my patients. Whether working with elderly individuals recovering from falls or athletes seeking to return to their sport, I prioritize clear communication and empathy to build trust and encourage active participation in the recovery process.</w:t>
      </w:r>
    </w:p>
    <w:p>
      <w:pPr>
        <w:pStyle w:val="BodyText"/>
      </w:pPr>
      <w:r>
        <w:t xml:space="preserve">My professional strengths include a strong analytical mindset, excellent interpersonal skills, and a proactive attitude toward problem-solving. In my previous role at Centro Terapéutico de Valparaíso, I implemented a patient feedback system that improved satisfaction scores by 25% within six months. Additionally, I collaborated with local gyms and wellness centers to develop injury prevention programs for the community. These experiences have reinforced my ability to work both independently and as part of a team, while maintaining a focus on measurable outcomes.</w:t>
      </w:r>
    </w:p>
    <w:p>
      <w:pPr>
        <w:pStyle w:val="BodyText"/>
      </w:pPr>
      <w:r>
        <w:t xml:space="preserve">I am also deeply committed to professional growth and have actively participated in workshops and seminars hosted by organizations such as the Chilean Society of Physiotherapy (Sociedad Chilena de Fisioterapia). These opportunities have not only expanded my technical knowledge but also connected me with a network of passionate professionals who share my dedication to advancing the field. I am confident that my proactive approach and adaptability will enable me to contribute effectively to Clínica Salud Santiago’s mission of excellence in patient care.</w:t>
      </w:r>
    </w:p>
    <w:p>
      <w:pPr>
        <w:pStyle w:val="BodyText"/>
      </w:pPr>
      <w:r>
        <w:t xml:space="preserve">Chile Santiago, with its blend of urban energy and natural beauty, has always been a place where I feel inspired to grow both personally and professionally. The city’s growing emphasis on public health initiatives and preventive care aligns perfectly with my vision for the future of physiotherapy. I am particularly interested in exploring opportunities to collaborate with local schools, sports teams, and community centers to promote physical wellness and injury prevention. This holistic perspective reflects my belief that physiotherapy is not confined to clinics but extends into every facet of daily life.</w:t>
      </w:r>
    </w:p>
    <w:p>
      <w:pPr>
        <w:pStyle w:val="BodyText"/>
      </w:pPr>
      <w:r>
        <w:t xml:space="preserve">Thank you for considering my application for the Physiotherapist position at Clínica Salud Santiago. I would welcome the opportunity to discuss how my skills, experiences, and enthusiasm align with your clinic’s goals. Please feel free to contact me at +56 9 8765 4321 or johndoe@example.com at your convenience. I look forward to the possibility of contributing to the continued success of your team and supporting the health and well-being of patients in Chile Santiago.</w:t>
      </w:r>
    </w:p>
    <w:p>
      <w:pPr>
        <w:pStyle w:val="BodyText"/>
      </w:pPr>
      <w:r>
        <w:t xml:space="preserve">Sincerely,</w:t>
      </w:r>
      <w:r>
        <w:br/>
      </w:r>
      <w:r>
        <w:rPr>
          <w:bCs/>
          <w:b/>
        </w:rPr>
        <w:t xml:space="preserve">John Doe</w:t>
      </w:r>
      <w:r>
        <w:br/>
      </w:r>
      <w:r>
        <w:t xml:space="preserve">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Position in Chile Santiago</dc:title>
  <dc:creator/>
  <cp:keywords/>
  <dcterms:created xsi:type="dcterms:W3CDTF">2026-07-23T08:10:32Z</dcterms:created>
  <dcterms:modified xsi:type="dcterms:W3CDTF">2026-07-23T08:10:32Z</dcterms:modified>
</cp:coreProperties>
</file>

<file path=docProps/custom.xml><?xml version="1.0" encoding="utf-8"?>
<Properties xmlns="http://schemas.openxmlformats.org/officeDocument/2006/custom-properties" xmlns:vt="http://schemas.openxmlformats.org/officeDocument/2006/docPropsVTypes"/>
</file>